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42584AAE" w:rsidR="003F7D5A" w:rsidRPr="00CF7E84" w:rsidRDefault="00850930" w:rsidP="00AB59E5">
      <w:pPr>
        <w:pStyle w:val="Heading1"/>
      </w:pPr>
      <w:r>
        <w:t>Support for Remote Airstrip Upgrade Program – Round 8</w:t>
      </w:r>
      <w:r w:rsidR="00573D98">
        <w:t xml:space="preserve"> project</w:t>
      </w:r>
    </w:p>
    <w:p w14:paraId="2492CE00" w14:textId="049269F2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850930">
        <w:t>Remote Airstrip Upgrade Program – Round 8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7C327AC7" w:rsidR="008905A0" w:rsidRPr="003F7D5A" w:rsidRDefault="00B258A7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A57D5"/>
    <w:rsid w:val="006C2852"/>
    <w:rsid w:val="0071048C"/>
    <w:rsid w:val="00723B30"/>
    <w:rsid w:val="00771563"/>
    <w:rsid w:val="007F6C56"/>
    <w:rsid w:val="00811D43"/>
    <w:rsid w:val="00822068"/>
    <w:rsid w:val="00850038"/>
    <w:rsid w:val="00850930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A080F"/>
    <w:rsid w:val="00AB59E5"/>
    <w:rsid w:val="00B2329C"/>
    <w:rsid w:val="00B258A7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EC49C0A70E54C835C37C879B9A997" ma:contentTypeVersion="15" ma:contentTypeDescription="Create a new document." ma:contentTypeScope="" ma:versionID="4d2f607a7f06350cf9fc082db69d465c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b21a85d30b4b0f610217528046e03d01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16D422A-BF6F-43B6-8013-6B079A1194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081BCAA-0847-4A7E-A280-08AD30A16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75</Words>
  <Characters>947</Characters>
  <Application>Microsoft Office Word</Application>
  <DocSecurity>0</DocSecurity>
  <Lines>3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10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Milanja, Jelena</cp:lastModifiedBy>
  <cp:revision>3</cp:revision>
  <cp:lastPrinted>2020-09-22T05:47:00Z</cp:lastPrinted>
  <dcterms:created xsi:type="dcterms:W3CDTF">2020-09-22T05:38:00Z</dcterms:created>
  <dcterms:modified xsi:type="dcterms:W3CDTF">2020-09-22T05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CC5EC49C0A70E54C835C37C879B9A997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